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BFBC04" w14:textId="67CC7A6C" w:rsidR="00B41772" w:rsidRDefault="00C40AA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041CFAC0" wp14:editId="796076D3">
                <wp:simplePos x="0" y="0"/>
                <wp:positionH relativeFrom="margin">
                  <wp:align>center</wp:align>
                </wp:positionH>
                <wp:positionV relativeFrom="paragraph">
                  <wp:posOffset>15240</wp:posOffset>
                </wp:positionV>
                <wp:extent cx="2606040" cy="1211580"/>
                <wp:effectExtent l="0" t="0" r="22860" b="266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06040" cy="1211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22B76F" w14:textId="68338091" w:rsidR="005A51FC" w:rsidRPr="00C40AA5" w:rsidRDefault="005A51FC">
                            <w:pPr>
                              <w:rPr>
                                <w:color w:val="0070C0"/>
                                <w:sz w:val="144"/>
                                <w:szCs w:val="144"/>
                              </w:rPr>
                            </w:pPr>
                            <w:r w:rsidRPr="00C40AA5">
                              <w:rPr>
                                <w:color w:val="0070C0"/>
                                <w:sz w:val="144"/>
                                <w:szCs w:val="144"/>
                              </w:rPr>
                              <w:t>G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1CFAC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1.2pt;width:205.2pt;height:95.4pt;z-index:25166540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">
                <v:textbox>
                  <w:txbxContent>
                    <w:p w14:paraId="5422B76F" w14:textId="68338091" w:rsidR="005A51FC" w:rsidRPr="00C40AA5" w:rsidRDefault="005A51FC">
                      <w:pPr>
                        <w:rPr>
                          <w:color w:val="0070C0"/>
                          <w:sz w:val="144"/>
                          <w:szCs w:val="144"/>
                        </w:rPr>
                      </w:pPr>
                      <w:r w:rsidRPr="00C40AA5">
                        <w:rPr>
                          <w:color w:val="0070C0"/>
                          <w:sz w:val="144"/>
                          <w:szCs w:val="144"/>
                        </w:rPr>
                        <w:t>GAM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A51FC">
        <w:tab/>
      </w:r>
    </w:p>
    <w:p w14:paraId="5BD89C17" w14:textId="5874818D" w:rsidR="00AD4D60" w:rsidRPr="00AD4D60" w:rsidRDefault="00AD4D60" w:rsidP="00AD4D60"/>
    <w:p w14:paraId="7B0E6D88" w14:textId="4CE820E7" w:rsidR="00AD4D60" w:rsidRPr="00AD4D60" w:rsidRDefault="00AD4D60" w:rsidP="00AD4D60"/>
    <w:p w14:paraId="02FB3E79" w14:textId="6E1446D4" w:rsidR="00AD4D60" w:rsidRPr="00AD4D60" w:rsidRDefault="00AD4D60" w:rsidP="00AD4D60"/>
    <w:p w14:paraId="204BB3BD" w14:textId="135AD3AC" w:rsidR="00AD4D60" w:rsidRPr="00AD4D60" w:rsidRDefault="00AD4D60" w:rsidP="00AD4D60"/>
    <w:p w14:paraId="60B50CDC" w14:textId="138D87A7" w:rsidR="00AD4D60" w:rsidRPr="00AD4D60" w:rsidRDefault="00453019" w:rsidP="00AD4D60">
      <w:r>
        <w:rPr>
          <w:noProof/>
        </w:rPr>
        <w:drawing>
          <wp:anchor distT="0" distB="0" distL="114300" distR="114300" simplePos="0" relativeHeight="251666432" behindDoc="1" locked="0" layoutInCell="1" allowOverlap="1" wp14:anchorId="2FC41796" wp14:editId="0D90BFE2">
            <wp:simplePos x="0" y="0"/>
            <wp:positionH relativeFrom="column">
              <wp:posOffset>-670560</wp:posOffset>
            </wp:positionH>
            <wp:positionV relativeFrom="paragraph">
              <wp:posOffset>324485</wp:posOffset>
            </wp:positionV>
            <wp:extent cx="4000500" cy="3551519"/>
            <wp:effectExtent l="0" t="0" r="0" b="0"/>
            <wp:wrapNone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0500" cy="355151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F3742D" w14:textId="0AB36455" w:rsidR="00AD4D60" w:rsidRPr="00AD4D60" w:rsidRDefault="00AD4D60" w:rsidP="00AD4D60"/>
    <w:p w14:paraId="3469229F" w14:textId="4C9E45EC" w:rsidR="00AD4D60" w:rsidRPr="00AD4D60" w:rsidRDefault="00AD4D60" w:rsidP="00AD4D60"/>
    <w:p w14:paraId="0BFE2E4B" w14:textId="2179BFBF" w:rsidR="00AD4D60" w:rsidRPr="00AD4D60" w:rsidRDefault="00AD4D60" w:rsidP="00AD4D60"/>
    <w:p w14:paraId="65535541" w14:textId="61B275E9" w:rsidR="00AD4D60" w:rsidRPr="00AD4D60" w:rsidRDefault="00AD4D60" w:rsidP="00AD4D60"/>
    <w:p w14:paraId="518ECAE4" w14:textId="7701AF22" w:rsidR="00AD4D60" w:rsidRPr="00AD4D60" w:rsidRDefault="00AD4D60" w:rsidP="00AD4D60"/>
    <w:p w14:paraId="206D7BA8" w14:textId="3680F4AC" w:rsidR="00AD4D60" w:rsidRPr="00AD4D60" w:rsidRDefault="00AD4D60" w:rsidP="00AD4D60"/>
    <w:p w14:paraId="29179B2C" w14:textId="6C9C834A" w:rsidR="00AD4D60" w:rsidRPr="00AD4D60" w:rsidRDefault="00AD4D60" w:rsidP="00AD4D60"/>
    <w:p w14:paraId="26FD92BA" w14:textId="761ADFBE" w:rsidR="00AD4D60" w:rsidRPr="00AD4D60" w:rsidRDefault="00AD4D60" w:rsidP="00AD4D60"/>
    <w:p w14:paraId="41BB81C9" w14:textId="3ABBCB63" w:rsidR="00AD4D60" w:rsidRPr="00AD4D60" w:rsidRDefault="00AD4D60" w:rsidP="00AD4D60"/>
    <w:p w14:paraId="2459E73C" w14:textId="6D016329" w:rsidR="00AD4D60" w:rsidRPr="00AD4D60" w:rsidRDefault="00AD4D60" w:rsidP="00AD4D60"/>
    <w:p w14:paraId="6E7F6E2B" w14:textId="679F72C2" w:rsidR="00AD4D60" w:rsidRPr="00AD4D60" w:rsidRDefault="00AD4D60" w:rsidP="00AD4D60"/>
    <w:p w14:paraId="37F04D52" w14:textId="57DACEFD" w:rsidR="00AD4D60" w:rsidRPr="00AD4D60" w:rsidRDefault="00AD4D60" w:rsidP="00AD4D60"/>
    <w:p w14:paraId="73E49657" w14:textId="67C18E6D" w:rsidR="00AD4D60" w:rsidRPr="00AD4D60" w:rsidRDefault="00AD4D60" w:rsidP="00AD4D60"/>
    <w:p w14:paraId="7C9EFCF9" w14:textId="0781D660" w:rsidR="00AD4D60" w:rsidRPr="00AD4D60" w:rsidRDefault="00453019" w:rsidP="00AD4D60">
      <w:r w:rsidRPr="00453019">
        <w:drawing>
          <wp:anchor distT="0" distB="0" distL="114300" distR="114300" simplePos="0" relativeHeight="251667456" behindDoc="1" locked="0" layoutInCell="1" allowOverlap="1" wp14:anchorId="5E323077" wp14:editId="0D46DF99">
            <wp:simplePos x="0" y="0"/>
            <wp:positionH relativeFrom="column">
              <wp:posOffset>1310640</wp:posOffset>
            </wp:positionH>
            <wp:positionV relativeFrom="paragraph">
              <wp:posOffset>135890</wp:posOffset>
            </wp:positionV>
            <wp:extent cx="4800600" cy="3920366"/>
            <wp:effectExtent l="0" t="0" r="0" b="4445"/>
            <wp:wrapNone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0600" cy="39203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1BA67C" w14:textId="27325D41" w:rsidR="00AD4D60" w:rsidRPr="00AD4D60" w:rsidRDefault="00AD4D60" w:rsidP="00AD4D60"/>
    <w:p w14:paraId="37F54762" w14:textId="57C05198" w:rsidR="00AD4D60" w:rsidRPr="00AD4D60" w:rsidRDefault="00AD4D60" w:rsidP="00AD4D60"/>
    <w:p w14:paraId="080709A4" w14:textId="11098EC1" w:rsidR="00AD4D60" w:rsidRPr="00AD4D60" w:rsidRDefault="00AD4D60" w:rsidP="00AD4D60"/>
    <w:p w14:paraId="36B6421A" w14:textId="0912BDEF" w:rsidR="00AD4D60" w:rsidRPr="00AD4D60" w:rsidRDefault="00AD4D60" w:rsidP="00AD4D60"/>
    <w:p w14:paraId="2F0D2F2D" w14:textId="27D7916A" w:rsidR="00AD4D60" w:rsidRPr="00AD4D60" w:rsidRDefault="00AD4D60" w:rsidP="00AD4D60"/>
    <w:p w14:paraId="13F24E9A" w14:textId="51BE1B2C" w:rsidR="00AD4D60" w:rsidRPr="00AD4D60" w:rsidRDefault="00AD4D60" w:rsidP="00AD4D60"/>
    <w:p w14:paraId="05254DCA" w14:textId="0D33C35E" w:rsidR="00AD4D60" w:rsidRPr="00AD4D60" w:rsidRDefault="00AD4D60" w:rsidP="00AD4D60"/>
    <w:p w14:paraId="62F2C8A0" w14:textId="17078ACE" w:rsidR="00AD4D60" w:rsidRPr="00AD4D60" w:rsidRDefault="00AD4D60" w:rsidP="00AD4D60"/>
    <w:p w14:paraId="1764C1CD" w14:textId="0F6B9B75" w:rsidR="00AD4D60" w:rsidRDefault="00AD4D60" w:rsidP="00AD4D60"/>
    <w:p w14:paraId="2E37A402" w14:textId="192F226F" w:rsidR="00AD4D60" w:rsidRDefault="00AD4D60" w:rsidP="00AD4D60">
      <w:pPr>
        <w:tabs>
          <w:tab w:val="left" w:pos="5460"/>
        </w:tabs>
      </w:pPr>
      <w:r>
        <w:tab/>
      </w:r>
    </w:p>
    <w:p w14:paraId="4048AE3A" w14:textId="3F50BFDC" w:rsidR="00AD4D60" w:rsidRDefault="00AD4D60" w:rsidP="00AD4D60">
      <w:pPr>
        <w:tabs>
          <w:tab w:val="left" w:pos="5460"/>
        </w:tabs>
      </w:pPr>
    </w:p>
    <w:p w14:paraId="17DD3E21" w14:textId="42A35AA2" w:rsidR="00AD4D60" w:rsidRPr="00AD4D60" w:rsidRDefault="00AD4D60" w:rsidP="00AD4D60">
      <w:pPr>
        <w:tabs>
          <w:tab w:val="left" w:pos="5460"/>
        </w:tabs>
      </w:pPr>
      <w:r w:rsidRPr="00AD4D60">
        <w:rPr>
          <w:noProof/>
        </w:rPr>
        <w:lastRenderedPageBreak/>
        <w:drawing>
          <wp:anchor distT="0" distB="0" distL="114300" distR="114300" simplePos="0" relativeHeight="251663360" behindDoc="1" locked="0" layoutInCell="1" allowOverlap="1" wp14:anchorId="142A2F5E" wp14:editId="6BA427DA">
            <wp:simplePos x="0" y="0"/>
            <wp:positionH relativeFrom="column">
              <wp:posOffset>228600</wp:posOffset>
            </wp:positionH>
            <wp:positionV relativeFrom="paragraph">
              <wp:posOffset>6850380</wp:posOffset>
            </wp:positionV>
            <wp:extent cx="5731510" cy="1695450"/>
            <wp:effectExtent l="0" t="0" r="2540" b="0"/>
            <wp:wrapNone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D4D60">
        <w:rPr>
          <w:noProof/>
        </w:rPr>
        <w:drawing>
          <wp:anchor distT="0" distB="0" distL="114300" distR="114300" simplePos="0" relativeHeight="251662336" behindDoc="1" locked="0" layoutInCell="1" allowOverlap="1" wp14:anchorId="3E4E34DE" wp14:editId="50C67289">
            <wp:simplePos x="0" y="0"/>
            <wp:positionH relativeFrom="margin">
              <wp:align>right</wp:align>
            </wp:positionH>
            <wp:positionV relativeFrom="paragraph">
              <wp:posOffset>106680</wp:posOffset>
            </wp:positionV>
            <wp:extent cx="5701030" cy="2389505"/>
            <wp:effectExtent l="0" t="0" r="0" b="0"/>
            <wp:wrapNone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2"/>
                    <a:stretch/>
                  </pic:blipFill>
                  <pic:spPr bwMode="auto">
                    <a:xfrm>
                      <a:off x="0" y="0"/>
                      <a:ext cx="5701030" cy="23895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AD4D60">
        <w:rPr>
          <w:noProof/>
        </w:rPr>
        <w:drawing>
          <wp:anchor distT="0" distB="0" distL="114300" distR="114300" simplePos="0" relativeHeight="251661312" behindDoc="1" locked="0" layoutInCell="1" allowOverlap="1" wp14:anchorId="32D7F7EF" wp14:editId="6833D2F9">
            <wp:simplePos x="0" y="0"/>
            <wp:positionH relativeFrom="margin">
              <wp:posOffset>3299460</wp:posOffset>
            </wp:positionH>
            <wp:positionV relativeFrom="paragraph">
              <wp:posOffset>3077845</wp:posOffset>
            </wp:positionV>
            <wp:extent cx="2849245" cy="3105569"/>
            <wp:effectExtent l="0" t="0" r="8255" b="0"/>
            <wp:wrapNone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9245" cy="31055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D4D60">
        <w:rPr>
          <w:noProof/>
        </w:rPr>
        <w:drawing>
          <wp:anchor distT="0" distB="0" distL="114300" distR="114300" simplePos="0" relativeHeight="251660288" behindDoc="1" locked="0" layoutInCell="1" allowOverlap="1" wp14:anchorId="38602CDE" wp14:editId="75C488A6">
            <wp:simplePos x="0" y="0"/>
            <wp:positionH relativeFrom="margin">
              <wp:align>left</wp:align>
            </wp:positionH>
            <wp:positionV relativeFrom="paragraph">
              <wp:posOffset>2941320</wp:posOffset>
            </wp:positionV>
            <wp:extent cx="2880933" cy="3230880"/>
            <wp:effectExtent l="0" t="0" r="0" b="7620"/>
            <wp:wrapNone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2399" cy="323252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AD4D60" w:rsidRPr="00AD4D6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yMzA0NzQyMzYzNTVW0lEKTi0uzszPAykwqgUAjQK55CwAAAA="/>
  </w:docVars>
  <w:rsids>
    <w:rsidRoot w:val="00AD4D60"/>
    <w:rsid w:val="00453019"/>
    <w:rsid w:val="005A51FC"/>
    <w:rsid w:val="00AD4D60"/>
    <w:rsid w:val="00B41772"/>
    <w:rsid w:val="00C40AA5"/>
    <w:rsid w:val="00E465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362207"/>
  <w15:chartTrackingRefBased/>
  <w15:docId w15:val="{CBA9CFCA-E8AE-4F53-A9DA-C71A48D917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6</Words>
  <Characters>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hima Ifarm</dc:creator>
  <cp:keywords/>
  <dc:description/>
  <cp:lastModifiedBy>Fathima Ifarm</cp:lastModifiedBy>
  <cp:revision>5</cp:revision>
  <cp:lastPrinted>2021-12-18T15:53:00Z</cp:lastPrinted>
  <dcterms:created xsi:type="dcterms:W3CDTF">2021-12-18T00:16:00Z</dcterms:created>
  <dcterms:modified xsi:type="dcterms:W3CDTF">2021-12-18T15:57:00Z</dcterms:modified>
</cp:coreProperties>
</file>